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3B551671" w:rsidR="00060183" w:rsidRPr="00EF0272" w:rsidRDefault="00060183" w:rsidP="008F0EBA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8F0EBA">
              <w:rPr>
                <w:b/>
                <w:color w:val="5B9BD5" w:themeColor="accent1"/>
                <w:sz w:val="32"/>
              </w:rPr>
              <w:t>7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77777777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16A14892" w14:textId="187B16AE" w:rsidR="00D9539D" w:rsidRDefault="001B6FEE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2BF85C2A" wp14:editId="6BD9AAD1">
            <wp:extent cx="5731510" cy="1421765"/>
            <wp:effectExtent l="0" t="0" r="2540" b="698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1C357" w14:textId="2416FDAD" w:rsidR="001B6FEE" w:rsidRDefault="009316B0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210EA739" wp14:editId="67027CC3">
            <wp:extent cx="5731510" cy="390588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6E2D5" w14:textId="496B1737" w:rsidR="00D4639C" w:rsidRDefault="00E80906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2C666B54" wp14:editId="7499491D">
            <wp:extent cx="5731510" cy="525145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C535" w14:textId="27A11EB4" w:rsidR="00D9539D" w:rsidRPr="002A7970" w:rsidRDefault="00A0245C" w:rsidP="00194195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2A7970">
        <w:rPr>
          <w:rFonts w:ascii="Consolas" w:eastAsiaTheme="minorEastAsia" w:hAnsi="Consolas" w:cs="Consolas" w:hint="eastAsia"/>
          <w:kern w:val="0"/>
          <w:szCs w:val="20"/>
        </w:rPr>
        <w:t>(L11</w:t>
      </w:r>
      <w:r w:rsidR="00194195" w:rsidRPr="002A7970">
        <w:rPr>
          <w:rFonts w:ascii="Consolas" w:eastAsiaTheme="minorEastAsia" w:hAnsi="Consolas" w:cs="Consolas"/>
          <w:kern w:val="0"/>
          <w:szCs w:val="20"/>
        </w:rPr>
        <w:t xml:space="preserve">) dst = np.zeros((newH, newW, C), src.dtype): </w:t>
      </w:r>
      <w:r w:rsidR="007D12EC" w:rsidRPr="002A7970">
        <w:rPr>
          <w:rFonts w:ascii="Consolas" w:eastAsiaTheme="minorEastAsia" w:hAnsi="Consolas" w:cs="Consolas" w:hint="eastAsia"/>
          <w:kern w:val="0"/>
          <w:szCs w:val="20"/>
        </w:rPr>
        <w:t>새</w:t>
      </w:r>
      <w:r w:rsidR="008003E8" w:rsidRPr="002A7970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>영상의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>크기를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>영상의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1D1D" w:rsidRPr="002A7970">
        <w:rPr>
          <w:rFonts w:ascii="Consolas" w:eastAsiaTheme="minorEastAsia" w:hAnsi="Consolas" w:cs="Consolas"/>
          <w:kern w:val="0"/>
          <w:szCs w:val="20"/>
        </w:rPr>
        <w:t xml:space="preserve">ratioY, ratioX 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>비율로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>지정한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003E8" w:rsidRPr="002A7970">
        <w:rPr>
          <w:rFonts w:ascii="Consolas" w:eastAsiaTheme="minorEastAsia" w:hAnsi="Consolas" w:cs="Consolas"/>
          <w:kern w:val="0"/>
          <w:szCs w:val="20"/>
        </w:rPr>
        <w:t>newH, newW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>로</w:t>
      </w:r>
      <w:r w:rsidR="008003E8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1D1D" w:rsidRPr="002A7970">
        <w:rPr>
          <w:rFonts w:ascii="Consolas" w:eastAsiaTheme="minorEastAsia" w:hAnsi="Consolas" w:cs="Consolas" w:hint="eastAsia"/>
          <w:kern w:val="0"/>
          <w:szCs w:val="20"/>
        </w:rPr>
        <w:t>정의</w:t>
      </w:r>
    </w:p>
    <w:p w14:paraId="618EB614" w14:textId="039CFFB5" w:rsidR="007D5895" w:rsidRPr="002A7970" w:rsidRDefault="00186358" w:rsidP="00194195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2A7970">
        <w:rPr>
          <w:rFonts w:ascii="Consolas" w:eastAsiaTheme="minorEastAsia" w:hAnsi="Consolas" w:cs="Consolas" w:hint="eastAsia"/>
          <w:kern w:val="0"/>
          <w:szCs w:val="20"/>
        </w:rPr>
        <w:t>(</w:t>
      </w:r>
      <w:r w:rsidR="00C47A33" w:rsidRPr="002A7970">
        <w:rPr>
          <w:rFonts w:ascii="Consolas" w:eastAsiaTheme="minorEastAsia" w:hAnsi="Consolas" w:cs="Consolas" w:hint="eastAsia"/>
          <w:kern w:val="0"/>
          <w:szCs w:val="20"/>
        </w:rPr>
        <w:t>L22)</w:t>
      </w:r>
      <w:r w:rsidR="00BF1896" w:rsidRPr="002A7970">
        <w:rPr>
          <w:rFonts w:ascii="Consolas" w:eastAsiaTheme="minorEastAsia" w:hAnsi="Consolas" w:cs="Consolas"/>
          <w:kern w:val="0"/>
          <w:szCs w:val="20"/>
        </w:rPr>
        <w:t xml:space="preserve"> x0</w:t>
      </w:r>
      <w:r w:rsidR="00BA53B0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61288" w:rsidRPr="002A7970">
        <w:rPr>
          <w:rFonts w:ascii="Consolas" w:eastAsiaTheme="minorEastAsia" w:hAnsi="Consolas" w:cs="Consolas"/>
          <w:kern w:val="0"/>
          <w:szCs w:val="20"/>
        </w:rPr>
        <w:t>==</w:t>
      </w:r>
      <w:r w:rsidR="00BA53B0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61288" w:rsidRPr="002A7970">
        <w:rPr>
          <w:rFonts w:ascii="Consolas" w:eastAsiaTheme="minorEastAsia" w:hAnsi="Consolas" w:cs="Consolas"/>
          <w:kern w:val="0"/>
          <w:szCs w:val="20"/>
        </w:rPr>
        <w:t xml:space="preserve">x1 &amp;&amp; </w:t>
      </w:r>
      <w:r w:rsidR="00761288" w:rsidRPr="002A7970">
        <w:rPr>
          <w:rFonts w:ascii="Consolas" w:eastAsiaTheme="minorEastAsia" w:hAnsi="Consolas" w:cs="Consolas" w:hint="eastAsia"/>
          <w:kern w:val="0"/>
          <w:szCs w:val="20"/>
        </w:rPr>
        <w:t>y0</w:t>
      </w:r>
      <w:r w:rsidR="00BA53B0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61288" w:rsidRPr="002A7970">
        <w:rPr>
          <w:rFonts w:ascii="Consolas" w:eastAsiaTheme="minorEastAsia" w:hAnsi="Consolas" w:cs="Consolas" w:hint="eastAsia"/>
          <w:kern w:val="0"/>
          <w:szCs w:val="20"/>
        </w:rPr>
        <w:t>==</w:t>
      </w:r>
      <w:r w:rsidR="00BA53B0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61288" w:rsidRPr="002A7970">
        <w:rPr>
          <w:rFonts w:ascii="Consolas" w:eastAsiaTheme="minorEastAsia" w:hAnsi="Consolas" w:cs="Consolas"/>
          <w:kern w:val="0"/>
          <w:szCs w:val="20"/>
        </w:rPr>
        <w:t>y1</w:t>
      </w:r>
      <w:r w:rsidR="00C47A33" w:rsidRPr="002A7970">
        <w:rPr>
          <w:rFonts w:ascii="Consolas" w:eastAsiaTheme="minorEastAsia" w:hAnsi="Consolas" w:cs="Consolas" w:hint="eastAsia"/>
          <w:kern w:val="0"/>
          <w:szCs w:val="20"/>
        </w:rPr>
        <w:t xml:space="preserve">: </w:t>
      </w:r>
      <w:r w:rsidR="00B57623">
        <w:rPr>
          <w:rFonts w:ascii="Consolas" w:eastAsiaTheme="minorEastAsia" w:hAnsi="Consolas" w:cs="Consolas"/>
          <w:kern w:val="0"/>
          <w:szCs w:val="20"/>
        </w:rPr>
        <w:t>(</w:t>
      </w:r>
      <w:r w:rsidR="00312F69" w:rsidRPr="002A7970">
        <w:rPr>
          <w:rFonts w:ascii="Consolas" w:eastAsiaTheme="minorEastAsia" w:hAnsi="Consolas" w:cs="Consolas" w:hint="eastAsia"/>
          <w:kern w:val="0"/>
          <w:szCs w:val="20"/>
        </w:rPr>
        <w:t>xD, yD</w:t>
      </w:r>
      <w:r w:rsidR="00B57623">
        <w:rPr>
          <w:rFonts w:ascii="Consolas" w:eastAsiaTheme="minorEastAsia" w:hAnsi="Consolas" w:cs="Consolas"/>
          <w:kern w:val="0"/>
          <w:szCs w:val="20"/>
        </w:rPr>
        <w:t>)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>와</w:t>
      </w:r>
      <w:r w:rsidR="008C3E3C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312F69" w:rsidRPr="002A7970">
        <w:rPr>
          <w:rFonts w:ascii="Consolas" w:eastAsiaTheme="minorEastAsia" w:hAnsi="Consolas" w:cs="Consolas" w:hint="eastAsia"/>
          <w:kern w:val="0"/>
          <w:szCs w:val="20"/>
        </w:rPr>
        <w:t>(x0, y0)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>가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>같</w:t>
      </w:r>
      <w:r w:rsidR="00C26FF9">
        <w:rPr>
          <w:rFonts w:ascii="Consolas" w:eastAsiaTheme="minorEastAsia" w:hAnsi="Consolas" w:cs="Consolas" w:hint="eastAsia"/>
          <w:kern w:val="0"/>
          <w:szCs w:val="20"/>
        </w:rPr>
        <w:t>을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D177C4" w:rsidRPr="002A7970">
        <w:rPr>
          <w:rFonts w:ascii="Consolas" w:eastAsiaTheme="minorEastAsia" w:hAnsi="Consolas" w:cs="Consolas" w:hint="eastAsia"/>
          <w:kern w:val="0"/>
          <w:szCs w:val="20"/>
        </w:rPr>
        <w:t>경우</w:t>
      </w:r>
      <w:r w:rsidR="00121DCD">
        <w:rPr>
          <w:rFonts w:ascii="Consolas" w:eastAsiaTheme="minorEastAsia" w:hAnsi="Consolas" w:cs="Consolas" w:hint="eastAsia"/>
          <w:kern w:val="0"/>
          <w:szCs w:val="20"/>
        </w:rPr>
        <w:t>,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>영상의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lastRenderedPageBreak/>
        <w:t>값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>그대로</w:t>
      </w:r>
      <w:r w:rsidR="00CB3CB1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B10112" w:rsidRPr="002A7970">
        <w:rPr>
          <w:rFonts w:ascii="Consolas" w:eastAsiaTheme="minorEastAsia" w:hAnsi="Consolas" w:cs="Consolas" w:hint="eastAsia"/>
          <w:kern w:val="0"/>
          <w:szCs w:val="20"/>
        </w:rPr>
        <w:t>적용</w:t>
      </w:r>
    </w:p>
    <w:p w14:paraId="0B6CB515" w14:textId="2620C4CB" w:rsidR="00CD5950" w:rsidRPr="002A7970" w:rsidRDefault="005A3C59" w:rsidP="00194195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2A7970">
        <w:rPr>
          <w:rFonts w:ascii="Consolas" w:eastAsiaTheme="minorEastAsia" w:hAnsi="Consolas" w:cs="Consolas" w:hint="eastAsia"/>
          <w:kern w:val="0"/>
          <w:szCs w:val="20"/>
        </w:rPr>
        <w:t xml:space="preserve">(L24 ~ L42): </w:t>
      </w:r>
      <w:r w:rsidR="004D75F4">
        <w:rPr>
          <w:rFonts w:ascii="Consolas" w:eastAsiaTheme="minorEastAsia" w:hAnsi="Consolas" w:cs="Consolas" w:hint="eastAsia"/>
          <w:kern w:val="0"/>
          <w:szCs w:val="20"/>
        </w:rPr>
        <w:t>(x0, y0)</w:t>
      </w:r>
      <w:r w:rsidR="00625B53" w:rsidRPr="002A7970">
        <w:rPr>
          <w:rFonts w:ascii="Consolas" w:eastAsiaTheme="minorEastAsia" w:hAnsi="Consolas" w:cs="Consolas" w:hint="eastAsia"/>
          <w:kern w:val="0"/>
          <w:szCs w:val="20"/>
        </w:rPr>
        <w:t>가</w:t>
      </w:r>
      <w:r w:rsidR="00625B53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20DAC">
        <w:rPr>
          <w:rFonts w:ascii="Consolas" w:eastAsiaTheme="minorEastAsia" w:hAnsi="Consolas" w:cs="Consolas" w:hint="eastAsia"/>
          <w:kern w:val="0"/>
          <w:szCs w:val="20"/>
        </w:rPr>
        <w:t>정수가</w:t>
      </w:r>
      <w:r w:rsidR="00020DA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20DAC">
        <w:rPr>
          <w:rFonts w:ascii="Consolas" w:eastAsiaTheme="minorEastAsia" w:hAnsi="Consolas" w:cs="Consolas" w:hint="eastAsia"/>
          <w:kern w:val="0"/>
          <w:szCs w:val="20"/>
        </w:rPr>
        <w:t>아닌</w:t>
      </w:r>
      <w:r w:rsidR="00020DA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25B53" w:rsidRPr="002A7970">
        <w:rPr>
          <w:rFonts w:ascii="Consolas" w:eastAsiaTheme="minorEastAsia" w:hAnsi="Consolas" w:cs="Consolas" w:hint="eastAsia"/>
          <w:kern w:val="0"/>
          <w:szCs w:val="20"/>
        </w:rPr>
        <w:t>실</w:t>
      </w:r>
      <w:r w:rsidR="00E7410E">
        <w:rPr>
          <w:rFonts w:ascii="Consolas" w:eastAsiaTheme="minorEastAsia" w:hAnsi="Consolas" w:cs="Consolas" w:hint="eastAsia"/>
          <w:kern w:val="0"/>
          <w:szCs w:val="20"/>
        </w:rPr>
        <w:t>수</w:t>
      </w:r>
      <w:r w:rsidR="00C26FF9">
        <w:rPr>
          <w:rFonts w:ascii="Consolas" w:eastAsiaTheme="minorEastAsia" w:hAnsi="Consolas" w:cs="Consolas" w:hint="eastAsia"/>
          <w:kern w:val="0"/>
          <w:szCs w:val="20"/>
        </w:rPr>
        <w:t>일</w:t>
      </w:r>
      <w:r w:rsidR="00625B53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25B53" w:rsidRPr="002A7970">
        <w:rPr>
          <w:rFonts w:ascii="Consolas" w:eastAsiaTheme="minorEastAsia" w:hAnsi="Consolas" w:cs="Consolas" w:hint="eastAsia"/>
          <w:kern w:val="0"/>
          <w:szCs w:val="20"/>
        </w:rPr>
        <w:t>경우</w:t>
      </w:r>
      <w:r w:rsidR="001222AF">
        <w:rPr>
          <w:rFonts w:ascii="Consolas" w:eastAsiaTheme="minorEastAsia" w:hAnsi="Consolas" w:cs="Consolas" w:hint="eastAsia"/>
          <w:kern w:val="0"/>
          <w:szCs w:val="20"/>
        </w:rPr>
        <w:t>,</w:t>
      </w:r>
      <w:r w:rsidR="00777FD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>주변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>정수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>좌표를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1146" w:rsidRPr="002A7970">
        <w:rPr>
          <w:rFonts w:ascii="Consolas" w:eastAsiaTheme="minorEastAsia" w:hAnsi="Consolas" w:cs="Consolas"/>
          <w:kern w:val="0"/>
          <w:szCs w:val="20"/>
        </w:rPr>
        <w:t>x1, x2, y1, y2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>로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1146" w:rsidRPr="002A7970">
        <w:rPr>
          <w:rFonts w:ascii="Consolas" w:eastAsiaTheme="minorEastAsia" w:hAnsi="Consolas" w:cs="Consolas" w:hint="eastAsia"/>
          <w:kern w:val="0"/>
          <w:szCs w:val="20"/>
        </w:rPr>
        <w:t>표현</w:t>
      </w:r>
    </w:p>
    <w:p w14:paraId="373A821C" w14:textId="55F3FCF9" w:rsidR="004F2C14" w:rsidRDefault="00451182" w:rsidP="00194195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(</w:t>
      </w:r>
      <w:r>
        <w:rPr>
          <w:rFonts w:ascii="Consolas" w:eastAsiaTheme="minorEastAsia" w:hAnsi="Consolas" w:cs="Consolas"/>
          <w:kern w:val="0"/>
          <w:szCs w:val="20"/>
        </w:rPr>
        <w:t xml:space="preserve">L37 ~ L42): 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(x0, y0</w:t>
      </w:r>
      <w:r w:rsidR="00071F0F">
        <w:rPr>
          <w:rFonts w:ascii="Consolas" w:eastAsiaTheme="minorEastAsia" w:hAnsi="Consolas" w:cs="Consolas"/>
          <w:kern w:val="0"/>
          <w:szCs w:val="20"/>
        </w:rPr>
        <w:t>)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의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값을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1222AF">
        <w:rPr>
          <w:rFonts w:ascii="Consolas" w:eastAsiaTheme="minorEastAsia" w:hAnsi="Consolas" w:cs="Consolas" w:hint="eastAsia"/>
          <w:kern w:val="0"/>
          <w:szCs w:val="20"/>
        </w:rPr>
        <w:t>양선형</w:t>
      </w:r>
      <w:r w:rsidR="001222AF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1222AF">
        <w:rPr>
          <w:rFonts w:ascii="Consolas" w:eastAsiaTheme="minorEastAsia" w:hAnsi="Consolas" w:cs="Consolas" w:hint="eastAsia"/>
          <w:kern w:val="0"/>
          <w:szCs w:val="20"/>
        </w:rPr>
        <w:t>보간법으로</w:t>
      </w:r>
      <w:r w:rsidR="001222AF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071F0F">
        <w:rPr>
          <w:rFonts w:ascii="Consolas" w:eastAsiaTheme="minorEastAsia" w:hAnsi="Consolas" w:cs="Consolas" w:hint="eastAsia"/>
          <w:kern w:val="0"/>
          <w:szCs w:val="20"/>
        </w:rPr>
        <w:t>구함</w:t>
      </w:r>
    </w:p>
    <w:p w14:paraId="0C3CBF4A" w14:textId="77777777" w:rsidR="00AD43EE" w:rsidRPr="002A7970" w:rsidRDefault="00AD43EE" w:rsidP="00D76E7F">
      <w:pPr>
        <w:pStyle w:val="a5"/>
        <w:ind w:leftChars="0" w:left="760"/>
        <w:rPr>
          <w:rFonts w:ascii="Consolas" w:eastAsiaTheme="minorEastAsia" w:hAnsi="Consolas" w:cs="Consolas" w:hint="eastAsia"/>
          <w:kern w:val="0"/>
          <w:szCs w:val="20"/>
        </w:rPr>
      </w:pPr>
      <w:bookmarkStart w:id="0" w:name="_GoBack"/>
      <w:bookmarkEnd w:id="0"/>
    </w:p>
    <w:p w14:paraId="0913A2B5" w14:textId="708593C9" w:rsidR="00854A7E" w:rsidRPr="002A7970" w:rsidRDefault="00BA53B0" w:rsidP="00060183">
      <w:pPr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/>
          <w:kern w:val="0"/>
          <w:szCs w:val="20"/>
        </w:rPr>
        <w:pict w14:anchorId="256F40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8.6pt;height:315.25pt">
            <v:imagedata r:id="rId11" o:title="노트"/>
          </v:shape>
        </w:pict>
      </w:r>
    </w:p>
    <w:p w14:paraId="6A4FCCB2" w14:textId="77777777" w:rsidR="008E5C54" w:rsidRDefault="008E5C54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28BF56A0" w14:textId="77777777" w:rsidR="00D9539D" w:rsidRDefault="00D9539D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36593326" w14:textId="59D24168" w:rsidR="00524301" w:rsidRPr="00060183" w:rsidRDefault="008D49A0">
      <w:r>
        <w:rPr>
          <w:noProof/>
        </w:rPr>
        <w:drawing>
          <wp:inline distT="0" distB="0" distL="0" distR="0" wp14:anchorId="773CCF66" wp14:editId="0021D207">
            <wp:extent cx="5731510" cy="3074670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301" w:rsidRPr="00060183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75F9E6" w14:textId="77777777" w:rsidR="00AA475F" w:rsidRDefault="00AA475F" w:rsidP="001D75F1">
      <w:r>
        <w:separator/>
      </w:r>
    </w:p>
  </w:endnote>
  <w:endnote w:type="continuationSeparator" w:id="0">
    <w:p w14:paraId="346B8F7C" w14:textId="77777777" w:rsidR="00AA475F" w:rsidRDefault="00AA475F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D8CC0" w14:textId="77777777" w:rsidR="00AA475F" w:rsidRDefault="00AA475F" w:rsidP="001D75F1">
      <w:r>
        <w:separator/>
      </w:r>
    </w:p>
  </w:footnote>
  <w:footnote w:type="continuationSeparator" w:id="0">
    <w:p w14:paraId="457763DB" w14:textId="77777777" w:rsidR="00AA475F" w:rsidRDefault="00AA475F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202FA"/>
    <w:multiLevelType w:val="hybridMultilevel"/>
    <w:tmpl w:val="B9A22314"/>
    <w:lvl w:ilvl="0" w:tplc="D1AE89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20DAC"/>
    <w:rsid w:val="00060183"/>
    <w:rsid w:val="00071F0F"/>
    <w:rsid w:val="00121DCD"/>
    <w:rsid w:val="001222AF"/>
    <w:rsid w:val="00186358"/>
    <w:rsid w:val="00194195"/>
    <w:rsid w:val="001B6FEE"/>
    <w:rsid w:val="001D75F1"/>
    <w:rsid w:val="002074C0"/>
    <w:rsid w:val="002561E2"/>
    <w:rsid w:val="0026208A"/>
    <w:rsid w:val="002A7970"/>
    <w:rsid w:val="002F0E9F"/>
    <w:rsid w:val="00312F69"/>
    <w:rsid w:val="00335121"/>
    <w:rsid w:val="00394BEC"/>
    <w:rsid w:val="003F00AF"/>
    <w:rsid w:val="00416A10"/>
    <w:rsid w:val="00451182"/>
    <w:rsid w:val="004B4C90"/>
    <w:rsid w:val="004C6F37"/>
    <w:rsid w:val="004D75F4"/>
    <w:rsid w:val="004F2C14"/>
    <w:rsid w:val="0053736F"/>
    <w:rsid w:val="005A3C59"/>
    <w:rsid w:val="005C0FB4"/>
    <w:rsid w:val="005C5D34"/>
    <w:rsid w:val="00611D1D"/>
    <w:rsid w:val="00625B53"/>
    <w:rsid w:val="006A7259"/>
    <w:rsid w:val="006E6698"/>
    <w:rsid w:val="00746678"/>
    <w:rsid w:val="00761288"/>
    <w:rsid w:val="0076459C"/>
    <w:rsid w:val="00777FD0"/>
    <w:rsid w:val="007D12EC"/>
    <w:rsid w:val="007D5895"/>
    <w:rsid w:val="007D6C66"/>
    <w:rsid w:val="007F4EBB"/>
    <w:rsid w:val="008003E8"/>
    <w:rsid w:val="00811146"/>
    <w:rsid w:val="00840945"/>
    <w:rsid w:val="00854A7E"/>
    <w:rsid w:val="008C3E3C"/>
    <w:rsid w:val="008D49A0"/>
    <w:rsid w:val="008E5C54"/>
    <w:rsid w:val="008F0EBA"/>
    <w:rsid w:val="009316B0"/>
    <w:rsid w:val="00961315"/>
    <w:rsid w:val="00A0245C"/>
    <w:rsid w:val="00A152AF"/>
    <w:rsid w:val="00AA475F"/>
    <w:rsid w:val="00AD43EE"/>
    <w:rsid w:val="00B10112"/>
    <w:rsid w:val="00B57623"/>
    <w:rsid w:val="00B922A6"/>
    <w:rsid w:val="00BA53B0"/>
    <w:rsid w:val="00BF1896"/>
    <w:rsid w:val="00C21164"/>
    <w:rsid w:val="00C26FF9"/>
    <w:rsid w:val="00C47A33"/>
    <w:rsid w:val="00C61236"/>
    <w:rsid w:val="00CB3CB1"/>
    <w:rsid w:val="00CD5950"/>
    <w:rsid w:val="00D177C4"/>
    <w:rsid w:val="00D4639C"/>
    <w:rsid w:val="00D61D02"/>
    <w:rsid w:val="00D62D67"/>
    <w:rsid w:val="00D76E7F"/>
    <w:rsid w:val="00D9539D"/>
    <w:rsid w:val="00E7410E"/>
    <w:rsid w:val="00E80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19419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63</cp:revision>
  <dcterms:created xsi:type="dcterms:W3CDTF">2020-03-13T13:35:00Z</dcterms:created>
  <dcterms:modified xsi:type="dcterms:W3CDTF">2021-10-04T16:23:00Z</dcterms:modified>
</cp:coreProperties>
</file>